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3020" w:type="dxa"/>
        <w:tblInd w:w="93" w:type="dxa"/>
        <w:tblLook w:val="04A0" w:firstRow="1" w:lastRow="0" w:firstColumn="1" w:lastColumn="0" w:noHBand="0" w:noVBand="1"/>
      </w:tblPr>
      <w:tblGrid>
        <w:gridCol w:w="1243"/>
        <w:gridCol w:w="2251"/>
        <w:gridCol w:w="4940"/>
        <w:gridCol w:w="4586"/>
      </w:tblGrid>
      <w:tr w:rsidR="00421E03" w:rsidRPr="00ED6EA9" w14:paraId="249AFD49" w14:textId="77777777" w:rsidTr="00DE36A7">
        <w:trPr>
          <w:trHeight w:val="345"/>
        </w:trPr>
        <w:tc>
          <w:tcPr>
            <w:tcW w:w="13020" w:type="dxa"/>
            <w:gridSpan w:val="4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2B2AD0DA" w14:textId="77777777" w:rsidR="00421E03" w:rsidRPr="00ED6EA9" w:rsidRDefault="00421E03" w:rsidP="004C2046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ED6EA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Supplementary Table 1. International Classification of Diseases (ICD) codes for outcomes and covariates</w:t>
            </w:r>
          </w:p>
        </w:tc>
      </w:tr>
      <w:tr w:rsidR="00421E03" w:rsidRPr="00ED6EA9" w14:paraId="30DC6A13" w14:textId="77777777" w:rsidTr="00DE36A7">
        <w:trPr>
          <w:trHeight w:val="492"/>
        </w:trPr>
        <w:tc>
          <w:tcPr>
            <w:tcW w:w="341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68F394EF" w14:textId="77777777" w:rsidR="00421E03" w:rsidRPr="00ED6EA9" w:rsidRDefault="00421E03" w:rsidP="00DE36A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ED6EA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Category</w:t>
            </w:r>
          </w:p>
        </w:tc>
        <w:tc>
          <w:tcPr>
            <w:tcW w:w="498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63A59699" w14:textId="77777777" w:rsidR="00421E03" w:rsidRPr="00ED6EA9" w:rsidRDefault="00421E03" w:rsidP="00DE36A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ED6EA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ICD-10-SE</w:t>
            </w:r>
          </w:p>
        </w:tc>
        <w:tc>
          <w:tcPr>
            <w:tcW w:w="46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628F5C7F" w14:textId="77777777" w:rsidR="00421E03" w:rsidRPr="00ED6EA9" w:rsidRDefault="00421E03" w:rsidP="00DE36A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ED6EA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ICD-9-SE</w:t>
            </w:r>
          </w:p>
        </w:tc>
      </w:tr>
      <w:tr w:rsidR="00421E03" w:rsidRPr="00ED6EA9" w14:paraId="6A4E9F3C" w14:textId="77777777" w:rsidTr="00DE36A7">
        <w:trPr>
          <w:trHeight w:val="300"/>
        </w:trPr>
        <w:tc>
          <w:tcPr>
            <w:tcW w:w="11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2DE30FF" w14:textId="77777777" w:rsidR="00421E03" w:rsidRPr="00ED6EA9" w:rsidRDefault="00421E03" w:rsidP="00DE36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Outcomes </w:t>
            </w:r>
          </w:p>
        </w:tc>
        <w:tc>
          <w:tcPr>
            <w:tcW w:w="2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10A7529" w14:textId="77777777" w:rsidR="00421E03" w:rsidRPr="00ED6EA9" w:rsidRDefault="00421E03" w:rsidP="00DE36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9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93D8D85" w14:textId="77777777" w:rsidR="00421E03" w:rsidRPr="00ED6EA9" w:rsidRDefault="00421E03" w:rsidP="00DE36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6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96B0940" w14:textId="77777777" w:rsidR="00421E03" w:rsidRPr="00ED6EA9" w:rsidRDefault="00421E03" w:rsidP="00DE36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421E03" w:rsidRPr="00ED6EA9" w14:paraId="6EBFB5D5" w14:textId="77777777" w:rsidTr="00DE36A7">
        <w:trPr>
          <w:trHeight w:val="600"/>
        </w:trPr>
        <w:tc>
          <w:tcPr>
            <w:tcW w:w="11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53FA978" w14:textId="77777777" w:rsidR="00421E03" w:rsidRPr="00ED6EA9" w:rsidRDefault="00421E03" w:rsidP="00DE36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555747" w14:textId="77777777" w:rsidR="00421E03" w:rsidRPr="00ED6EA9" w:rsidRDefault="00421E03" w:rsidP="00DE36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sophageal squamous cell carcinoma</w:t>
            </w:r>
          </w:p>
        </w:tc>
        <w:tc>
          <w:tcPr>
            <w:tcW w:w="49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023435" w14:textId="77777777" w:rsidR="00421E03" w:rsidRPr="00ED6EA9" w:rsidRDefault="00421E03" w:rsidP="00DE36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15 (ICD-O-3: 8050-8078,8083-8084)</w:t>
            </w:r>
          </w:p>
        </w:tc>
        <w:tc>
          <w:tcPr>
            <w:tcW w:w="46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99A0EF" w14:textId="77777777" w:rsidR="00421E03" w:rsidRPr="00ED6EA9" w:rsidRDefault="00421E03" w:rsidP="00DE36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t used</w:t>
            </w:r>
          </w:p>
        </w:tc>
      </w:tr>
      <w:tr w:rsidR="00421E03" w:rsidRPr="00ED6EA9" w14:paraId="083EC467" w14:textId="77777777" w:rsidTr="00DE36A7">
        <w:trPr>
          <w:trHeight w:val="600"/>
        </w:trPr>
        <w:tc>
          <w:tcPr>
            <w:tcW w:w="11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BAF9162" w14:textId="77777777" w:rsidR="00421E03" w:rsidRPr="00ED6EA9" w:rsidRDefault="00421E03" w:rsidP="00DE36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6930BF" w14:textId="77777777" w:rsidR="00421E03" w:rsidRPr="00ED6EA9" w:rsidRDefault="00421E03" w:rsidP="00DE36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All malignancies except for non-melanoma skin cancer </w:t>
            </w:r>
          </w:p>
        </w:tc>
        <w:tc>
          <w:tcPr>
            <w:tcW w:w="49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7FE88D" w14:textId="77777777" w:rsidR="00421E03" w:rsidRPr="00ED6EA9" w:rsidRDefault="00421E03" w:rsidP="00DE36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C00-C97 excluding C44 </w:t>
            </w:r>
          </w:p>
        </w:tc>
        <w:tc>
          <w:tcPr>
            <w:tcW w:w="46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0948E9" w14:textId="77777777" w:rsidR="00421E03" w:rsidRPr="00ED6EA9" w:rsidRDefault="00421E03" w:rsidP="00DE36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t used</w:t>
            </w:r>
          </w:p>
        </w:tc>
      </w:tr>
      <w:tr w:rsidR="00421E03" w:rsidRPr="00ED6EA9" w14:paraId="7C66F4C9" w14:textId="77777777" w:rsidTr="00DE36A7">
        <w:trPr>
          <w:trHeight w:val="300"/>
        </w:trPr>
        <w:tc>
          <w:tcPr>
            <w:tcW w:w="11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B0147E8" w14:textId="77777777" w:rsidR="00421E03" w:rsidRPr="00ED6EA9" w:rsidRDefault="00421E03" w:rsidP="00DE36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Covariates </w:t>
            </w:r>
          </w:p>
        </w:tc>
        <w:tc>
          <w:tcPr>
            <w:tcW w:w="2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307ABB" w14:textId="77777777" w:rsidR="00421E03" w:rsidRPr="00ED6EA9" w:rsidRDefault="00421E03" w:rsidP="00DE36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9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E11DB0" w14:textId="77777777" w:rsidR="00421E03" w:rsidRPr="00ED6EA9" w:rsidRDefault="00421E03" w:rsidP="00DE36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6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3CED43" w14:textId="77777777" w:rsidR="00421E03" w:rsidRPr="00ED6EA9" w:rsidRDefault="00421E03" w:rsidP="00DE36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bookmarkStart w:id="0" w:name="_GoBack"/>
            <w:bookmarkEnd w:id="0"/>
          </w:p>
        </w:tc>
      </w:tr>
      <w:tr w:rsidR="00421E03" w:rsidRPr="00ED6EA9" w14:paraId="47C17B79" w14:textId="77777777" w:rsidTr="00DE36A7">
        <w:trPr>
          <w:trHeight w:val="800"/>
        </w:trPr>
        <w:tc>
          <w:tcPr>
            <w:tcW w:w="11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4C9ADDF" w14:textId="77777777" w:rsidR="00421E03" w:rsidRPr="00ED6EA9" w:rsidRDefault="00421E03" w:rsidP="00DE36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1FF864" w14:textId="77777777" w:rsidR="00421E03" w:rsidRPr="00ED6EA9" w:rsidRDefault="00421E03" w:rsidP="00DE36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ersonal history of smoking and smoking-related disorders</w:t>
            </w:r>
          </w:p>
        </w:tc>
        <w:tc>
          <w:tcPr>
            <w:tcW w:w="49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88C688" w14:textId="2ECFBD1D" w:rsidR="00421E03" w:rsidRPr="00ED6EA9" w:rsidRDefault="00421E03" w:rsidP="00DE36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Z72</w:t>
            </w:r>
            <w:r w:rsidR="001E250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 Tobacco use; J40-J44, J47 Chronic obstructive pulmonary disease related diagnosis</w:t>
            </w:r>
          </w:p>
        </w:tc>
        <w:tc>
          <w:tcPr>
            <w:tcW w:w="46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351DB5" w14:textId="77777777" w:rsidR="00421E03" w:rsidRPr="00ED6EA9" w:rsidRDefault="00421E03" w:rsidP="00DE36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05B Tobacco use; 490, 491, 478X, 292A, 292B, 292C, 294A, V15W, V15X, 779W, 779X, V13W, V13X, V65E, 492, 496, 494 Chronic obstructive pulmonary disease related diagnosis</w:t>
            </w:r>
          </w:p>
        </w:tc>
      </w:tr>
      <w:tr w:rsidR="00421E03" w:rsidRPr="00ED6EA9" w14:paraId="64C6A79C" w14:textId="77777777" w:rsidTr="00DE36A7">
        <w:trPr>
          <w:trHeight w:val="3054"/>
        </w:trPr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64AABF2D" w14:textId="77777777" w:rsidR="00421E03" w:rsidRPr="00ED6EA9" w:rsidRDefault="00421E03" w:rsidP="00DE36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2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575029C" w14:textId="77777777" w:rsidR="00421E03" w:rsidRPr="00ED6EA9" w:rsidRDefault="00421E03" w:rsidP="00DE36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lcohol-overconsumption-related disorders</w:t>
            </w:r>
          </w:p>
        </w:tc>
        <w:tc>
          <w:tcPr>
            <w:tcW w:w="49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4F1C54E" w14:textId="57F90F98" w:rsidR="00421E03" w:rsidRPr="00ED6EA9" w:rsidRDefault="00421E03" w:rsidP="00DE36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10 Alcohol-related disorders; G31</w:t>
            </w:r>
            <w:r w:rsidR="001E250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 Degeneration of nervous system due to alcohol; G62</w:t>
            </w:r>
            <w:r w:rsidR="001E250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 Alcohol polyneuropathy; G72</w:t>
            </w:r>
            <w:r w:rsidR="001E250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 Alcoholic myopathy; I42</w:t>
            </w:r>
            <w:r w:rsidR="001E250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 Alcohol cardiomyopathy; K29</w:t>
            </w:r>
            <w:r w:rsidR="001E250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 Alcoholic gastritis; K70-K70</w:t>
            </w:r>
            <w:r w:rsidR="001E250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, K70</w:t>
            </w:r>
            <w:r w:rsidR="001E250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 Alcoholic liver disease; K86</w:t>
            </w:r>
            <w:r w:rsidR="001E250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 Alcohol-induced chronic pancreatitis; Z71</w:t>
            </w:r>
            <w:r w:rsidR="001E250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 Alcohol abuse counselling and surveillance; X45, Y15, T51</w:t>
            </w:r>
            <w:r w:rsidR="001E250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, T51</w:t>
            </w:r>
            <w:r w:rsidR="001E250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, T51</w:t>
            </w:r>
            <w:r w:rsidR="001E250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 Alcohol poisoning</w:t>
            </w:r>
          </w:p>
        </w:tc>
        <w:tc>
          <w:tcPr>
            <w:tcW w:w="462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A2B28BC" w14:textId="77777777" w:rsidR="00421E03" w:rsidRPr="00ED6EA9" w:rsidRDefault="00421E03" w:rsidP="00DE36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91, 303, V79B Alcohol-related disorders; 305A Degeneration of nervous system due to alcohol; 357F Alcohol polyneuropathy; 359E Alcoholic myopathy; 425F Alcohol cardiomyopathy; 535D Alcoholic gastritis; 571, 572W Alcoholic liver disease; 577B Alcohol-induced chronic pancreatitis; V65E Alcohol abuse counselling and surveillance; E860, E862, E980, 980A, 980B, 980X Alcohol poisoning</w:t>
            </w:r>
          </w:p>
        </w:tc>
      </w:tr>
    </w:tbl>
    <w:p w14:paraId="1A4B3EA7" w14:textId="3418FA7E" w:rsidR="001A61E7" w:rsidRPr="00421E03" w:rsidRDefault="00421E03" w:rsidP="00421E03">
      <w:r w:rsidRPr="00ED6EA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bbreviations: ICD-O-3= </w:t>
      </w:r>
      <w:r w:rsidRPr="00ED6EA9">
        <w:rPr>
          <w:rFonts w:ascii="Times New Roman" w:hAnsi="Times New Roman" w:cs="Times New Roman"/>
          <w:sz w:val="24"/>
          <w:szCs w:val="24"/>
        </w:rPr>
        <w:t>International Classification of Diseases for Oncology, version 3</w:t>
      </w:r>
    </w:p>
    <w:sectPr w:rsidR="001A61E7" w:rsidRPr="00421E03" w:rsidSect="00421E03">
      <w:pgSz w:w="16840" w:h="11900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yNbQwMDEzNzQxMzNQ0lEKTi0uzszPAykwrAUAV5cv5CwAAAA="/>
  </w:docVars>
  <w:rsids>
    <w:rsidRoot w:val="00421E03"/>
    <w:rsid w:val="00000FDC"/>
    <w:rsid w:val="00001909"/>
    <w:rsid w:val="00001DE1"/>
    <w:rsid w:val="000139C2"/>
    <w:rsid w:val="000347AB"/>
    <w:rsid w:val="00036BF4"/>
    <w:rsid w:val="000662B4"/>
    <w:rsid w:val="000D4700"/>
    <w:rsid w:val="001345FC"/>
    <w:rsid w:val="00176983"/>
    <w:rsid w:val="001A61E7"/>
    <w:rsid w:val="001B75BC"/>
    <w:rsid w:val="001E2509"/>
    <w:rsid w:val="002C69EC"/>
    <w:rsid w:val="00307FC7"/>
    <w:rsid w:val="00310CE2"/>
    <w:rsid w:val="00354F0B"/>
    <w:rsid w:val="00375A36"/>
    <w:rsid w:val="003B2E9A"/>
    <w:rsid w:val="003F2EAD"/>
    <w:rsid w:val="003F701B"/>
    <w:rsid w:val="00421E03"/>
    <w:rsid w:val="00444DAC"/>
    <w:rsid w:val="00490BB7"/>
    <w:rsid w:val="004C2046"/>
    <w:rsid w:val="004C75A5"/>
    <w:rsid w:val="005063EF"/>
    <w:rsid w:val="00514261"/>
    <w:rsid w:val="00536B1F"/>
    <w:rsid w:val="005E6752"/>
    <w:rsid w:val="00602C24"/>
    <w:rsid w:val="006303C0"/>
    <w:rsid w:val="00705A8B"/>
    <w:rsid w:val="00711700"/>
    <w:rsid w:val="00736D31"/>
    <w:rsid w:val="007618DF"/>
    <w:rsid w:val="00840B2F"/>
    <w:rsid w:val="00867BD6"/>
    <w:rsid w:val="0088110B"/>
    <w:rsid w:val="008C28C2"/>
    <w:rsid w:val="008F0354"/>
    <w:rsid w:val="0095079C"/>
    <w:rsid w:val="00963D75"/>
    <w:rsid w:val="009C7852"/>
    <w:rsid w:val="00A11EF9"/>
    <w:rsid w:val="00AA1842"/>
    <w:rsid w:val="00AB65AC"/>
    <w:rsid w:val="00BA331E"/>
    <w:rsid w:val="00BE524A"/>
    <w:rsid w:val="00D130A0"/>
    <w:rsid w:val="00D35966"/>
    <w:rsid w:val="00D80952"/>
    <w:rsid w:val="00D81CAC"/>
    <w:rsid w:val="00DD69D8"/>
    <w:rsid w:val="00ED6086"/>
    <w:rsid w:val="00F1635E"/>
    <w:rsid w:val="00F706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F494D7"/>
  <w15:chartTrackingRefBased/>
  <w15:docId w15:val="{0FB6716E-8CAE-7E40-8396-264E5DC2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sv-SE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21E03"/>
    <w:pPr>
      <w:spacing w:after="200" w:line="276" w:lineRule="auto"/>
    </w:pPr>
    <w:rPr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31</Words>
  <Characters>1318</Characters>
  <Application>Microsoft Office Word</Application>
  <DocSecurity>0</DocSecurity>
  <Lines>10</Lines>
  <Paragraphs>3</Paragraphs>
  <ScaleCrop>false</ScaleCrop>
  <Company/>
  <LinksUpToDate>false</LinksUpToDate>
  <CharactersWithSpaces>1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fice</dc:creator>
  <cp:keywords/>
  <dc:description/>
  <cp:lastModifiedBy>Qiaoli Wang</cp:lastModifiedBy>
  <cp:revision>3</cp:revision>
  <dcterms:created xsi:type="dcterms:W3CDTF">2019-06-25T20:46:00Z</dcterms:created>
  <dcterms:modified xsi:type="dcterms:W3CDTF">2019-09-06T13:57:00Z</dcterms:modified>
</cp:coreProperties>
</file>